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ปฏิสัมพันธ์ระหว่างมนุษย์และคอมพิวเตอร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511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รีย์พัชร) สวัสดีค่ะ สวัสดีทุกคนค่ะ การที่หนูจะนำเสนอขออาจารย์ขอดูค่ะ ทุกคนค่ะ เขาเรียกว่าอะไรนะคะ ตื่นเต้น แป๊บหนึ่ง วิ่งเข้าในระบบ ทุกคนเปิดจอคอม พิวเตอร์เรียบร้อย หนูมองที Task Bar โอเคไหม ที่ด้านล่างนะคะ หนูยุบงานตัวเองก่อนค่ะ หน้าต่างลงค่ะ ให้อยู่หน้า Desktop เลยก็ได้ค่ะ ไปวางที่ Search แล้วพิมพ์ P Poland ค่ะ P Po หนูจะขึ้นคำว่า</w:t>
      </w:r>
      <w:r>
        <w:t xml:space="preserve"> </w:t>
      </w:r>
      <w:r>
        <w:t xml:space="preserve">“</w:t>
      </w:r>
      <w:r>
        <w:t xml:space="preserve">Command promt</w:t>
      </w:r>
      <w:r>
        <w:t xml:space="preserve">”</w:t>
      </w:r>
      <w:r>
        <w:t xml:space="preserve"> </w:t>
      </w:r>
      <w:r>
        <w:t xml:space="preserve">ค่ะ จะได้ไมต้องถือไมค์ ื่ เลยว่า หนูเข้าได้แล้วค่ะ ยกมือนิดหนึ่ง โอเค โอเค หนูได้แล้ว หนูนำเมาส์ Command Prompt ด้านหน้าที่หนูเห็นข้างหน้าเป็น C Prompt C แล้วมีตามด้วย อ่านว่า</w:t>
      </w:r>
      <w:r>
        <w:t xml:space="preserve"> </w:t>
      </w:r>
      <w:r>
        <w:t xml:space="preserve">“</w:t>
      </w:r>
      <w:r>
        <w:t xml:space="preserve">C pr</w:t>
      </w:r>
      <w:r>
        <w:t xml:space="preserve">”</w:t>
      </w:r>
      <w:r>
        <w:t xml:space="preserve"> </w:t>
      </w:r>
      <w:r>
        <w:t xml:space="preserve">หนูในห้องของ Usetr r ใช้คำสั่งแรกค่ะ นะคะ ให้หนูใช้คำสั่งแรกออกจากห้องที เอาไว้ใน D Prompt การสร้างห้อง เขาเรียกว่า M Make Directory D dog ค่ะ ไม่จำเป็นต้องพิมพ์ตัวใหญ่ วรรคตามด้วยรหัสของหนู พิมพ์ยาว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ปฏิสัมพันธ์ระหว่างมนุษย์และคอมพิวเตอร์ (เช้า) 251167</dc:title>
  <dc:creator/>
  <cp:keywords/>
  <dcterms:created xsi:type="dcterms:W3CDTF">2024-11-25T03:03:44Z</dcterms:created>
  <dcterms:modified xsi:type="dcterms:W3CDTF">2024-11-25T03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7 เวลา 09.00 น.</vt:lpwstr>
  </property>
  <property fmtid="{D5CDD505-2E9C-101B-9397-08002B2CF9AE}" pid="3" name="subtitle">
    <vt:lpwstr/>
  </property>
</Properties>
</file>